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B12B6E">
      <w:pPr>
        <w:pStyle w:val="Title"/>
      </w:pPr>
      <w:r>
        <w:t xml:space="preserve"> 705.641.81: Natural Language Processing Self-Supervised Models </w:t>
      </w:r>
    </w:p>
    <w:p w14:paraId="41F90CC3" w14:textId="77777777" w:rsidR="00D82B31" w:rsidRDefault="00B12B6E">
      <w:pPr>
        <w:pStyle w:val="Author"/>
      </w:pPr>
      <w:r>
        <w:t>Homework 1: Background Review + Building a classifier</w:t>
      </w:r>
    </w:p>
    <w:p w14:paraId="41F90CC4" w14:textId="77777777" w:rsidR="00D82B31" w:rsidRDefault="00B12B6E">
      <w:pPr>
        <w:pStyle w:val="Date"/>
      </w:pPr>
      <w:r>
        <w:t>For homework deadline and collaboration policy, please see our Canvas page.</w:t>
      </w:r>
      <w:r>
        <w:br/>
        <w:t>Name: __________________________ </w:t>
      </w:r>
      <w:r>
        <w:br/>
      </w:r>
      <w:r>
        <w:t>Collaborators, if any: ____________________________________________________</w:t>
      </w:r>
      <w:r>
        <w:br/>
        <w:t>Sources used for your homework, if any: _______________________________________ </w:t>
      </w:r>
    </w:p>
    <w:p w14:paraId="41F90CC5" w14:textId="77777777" w:rsidR="00D82B31" w:rsidRDefault="00B12B6E">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B12B6E">
      <w:pPr>
        <w:numPr>
          <w:ilvl w:val="0"/>
          <w:numId w:val="2"/>
        </w:numPr>
      </w:pPr>
      <w:r>
        <w:t>Math to the level of the course prerequisites: linear algebra, multivariate calculus, some probability.</w:t>
      </w:r>
    </w:p>
    <w:p w14:paraId="41F90CC7" w14:textId="77777777" w:rsidR="00D82B31" w:rsidRDefault="00B12B6E">
      <w:pPr>
        <w:numPr>
          <w:ilvl w:val="0"/>
          <w:numId w:val="2"/>
        </w:numPr>
      </w:pPr>
      <w:r>
        <w:t>Statistics, algorithms, and data structures to the level of the course prerequisites.</w:t>
      </w:r>
    </w:p>
    <w:p w14:paraId="41F90CC8" w14:textId="77777777" w:rsidR="00D82B31" w:rsidRDefault="00B12B6E">
      <w:pPr>
        <w:numPr>
          <w:ilvl w:val="0"/>
          <w:numId w:val="2"/>
        </w:numPr>
      </w:pPr>
      <w:r>
        <w:t>Python programming, and the ability to translate from math or algorithms to programming and back.</w:t>
      </w:r>
    </w:p>
    <w:p w14:paraId="41F90CC9" w14:textId="77777777" w:rsidR="00D82B31" w:rsidRDefault="00B12B6E">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B12B6E">
      <w:pPr>
        <w:pStyle w:val="Heading1"/>
      </w:pPr>
      <w:r>
        <w:lastRenderedPageBreak/>
        <w:t>Refreshing the Rows and Columns: Linear Algebra Review</w:t>
      </w:r>
    </w:p>
    <w:p w14:paraId="41F90CCB" w14:textId="77777777" w:rsidR="00D82B31" w:rsidRDefault="00B12B6E">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B12B6E">
      <w:pPr>
        <w:pStyle w:val="Heading2"/>
      </w:pPr>
      <w:bookmarkStart w:id="1" w:name="basic-operations"/>
      <w:r>
        <w:t>Basic Operations</w:t>
      </w:r>
    </w:p>
    <w:p w14:paraId="41F90CCD" w14:textId="77777777" w:rsidR="00D82B31" w:rsidRDefault="00B12B6E">
      <w:pPr>
        <w:pStyle w:val="FirstParagraph"/>
      </w:pPr>
      <w:r>
        <w:t>Use the definitions below,</w:t>
      </w:r>
    </w:p>
    <w:p w14:paraId="41F90CCE" w14:textId="77777777" w:rsidR="00D82B31" w:rsidRDefault="00B12B6E">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m:t>
          </m:r>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B12B6E">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B12B6E">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B12B6E">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B12B6E">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B12B6E">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B12B6E">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B12B6E">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B12B6E">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B12B6E">
      <w:pPr>
        <w:pStyle w:val="FirstParagraph"/>
      </w:pPr>
      <w:r>
        <w:t>Note, you do not need to show your work.</w:t>
      </w:r>
    </w:p>
    <w:p w14:paraId="41F90CD9" w14:textId="77777777" w:rsidR="00D82B31" w:rsidRPr="00C478BB" w:rsidRDefault="00B12B6E"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B12B6E">
      <w:pPr>
        <w:pStyle w:val="Heading2"/>
      </w:pPr>
      <w:bookmarkStart w:id="2" w:name="matrix-algebra-rules"/>
      <w:bookmarkEnd w:id="1"/>
      <w:r>
        <w:lastRenderedPageBreak/>
        <w:t>Matrix Algebra Rules</w:t>
      </w:r>
    </w:p>
    <w:p w14:paraId="41F90CDB" w14:textId="77777777" w:rsidR="00D82B31" w:rsidRDefault="00B12B6E">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B12B6E">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B12B6E">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B12B6E">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B12B6E">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B12B6E">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B12B6E">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B12B6E">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B12B6E">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B12B6E">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B12B6E">
      <w:pPr>
        <w:pStyle w:val="Heading2"/>
      </w:pPr>
      <w:bookmarkStart w:id="3" w:name="matrix-operations"/>
      <w:bookmarkEnd w:id="2"/>
      <w:r>
        <w:t>Matrix operations</w:t>
      </w:r>
    </w:p>
    <w:p w14:paraId="41F90CE6" w14:textId="77777777" w:rsidR="00D82B31" w:rsidRDefault="00B12B6E">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B12B6E">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B12B6E">
      <w:pPr>
        <w:numPr>
          <w:ilvl w:val="0"/>
          <w:numId w:val="5"/>
        </w:numPr>
      </w:pPr>
      <w:r>
        <w:t xml:space="preserve">Is </w:t>
      </w:r>
      <m:oMath>
        <m:r>
          <m:rPr>
            <m:nor/>
          </m:rPr>
          <m:t>B</m:t>
        </m:r>
      </m:oMath>
      <w:r>
        <w:t xml:space="preserve"> diagonalizable? If so, find its diagonalization.</w:t>
      </w:r>
    </w:p>
    <w:p w14:paraId="41F90CE9" w14:textId="77777777" w:rsidR="00D82B31" w:rsidRDefault="00B12B6E">
      <w:pPr>
        <w:pStyle w:val="Heading1"/>
      </w:pPr>
      <w:bookmarkStart w:id="4" w:name="taking-chances-probability-review"/>
      <w:bookmarkEnd w:id="0"/>
      <w:bookmarkEnd w:id="3"/>
      <w:r>
        <w:t>Taking Chances: Probability Review</w:t>
      </w:r>
    </w:p>
    <w:p w14:paraId="41F90CEA" w14:textId="77777777" w:rsidR="00D82B31" w:rsidRDefault="00B12B6E">
      <w:pPr>
        <w:pStyle w:val="Heading2"/>
      </w:pPr>
      <w:bookmarkStart w:id="5" w:name="basic-probability"/>
      <w:r>
        <w:t>Basic probability</w:t>
      </w:r>
    </w:p>
    <w:p w14:paraId="41F90CEB" w14:textId="77777777" w:rsidR="00D82B31" w:rsidRDefault="00B12B6E">
      <w:pPr>
        <w:pStyle w:val="FirstParagraph"/>
      </w:pPr>
      <w:r>
        <w:t>Answer the following questions. You do not need to show your work.</w:t>
      </w:r>
    </w:p>
    <w:p w14:paraId="41F90CEC" w14:textId="77777777" w:rsidR="00D82B31" w:rsidRDefault="00B12B6E">
      <w:pPr>
        <w:numPr>
          <w:ilvl w:val="0"/>
          <w:numId w:val="6"/>
        </w:numPr>
      </w:pPr>
      <w:r>
        <w:t xml:space="preserve">You are offered the opportunity to play </w:t>
      </w:r>
      <w:r>
        <w:t>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B12B6E">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B12B6E">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B12B6E">
      <w:pPr>
        <w:pStyle w:val="Heading2"/>
      </w:pPr>
      <w:bookmarkStart w:id="6" w:name="expectations-and-variance"/>
      <w:bookmarkEnd w:id="5"/>
      <w:r>
        <w:t>Expectations and Variance</w:t>
      </w:r>
    </w:p>
    <w:p w14:paraId="41F90CF0" w14:textId="77777777" w:rsidR="00D82B31" w:rsidRDefault="00B12B6E">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B12B6E">
      <w:pPr>
        <w:numPr>
          <w:ilvl w:val="0"/>
          <w:numId w:val="7"/>
        </w:numPr>
      </w:pPr>
      <w:r>
        <w:t>Choose a coin with equal probability.</w:t>
      </w:r>
    </w:p>
    <w:p w14:paraId="41F90CF2" w14:textId="77777777" w:rsidR="00D82B31" w:rsidRDefault="00B12B6E">
      <w:pPr>
        <w:numPr>
          <w:ilvl w:val="0"/>
          <w:numId w:val="7"/>
        </w:numPr>
      </w:pPr>
      <w:r>
        <w:t>Flip that coin once.</w:t>
      </w:r>
    </w:p>
    <w:p w14:paraId="41F90CF3" w14:textId="77777777" w:rsidR="00D82B31" w:rsidRDefault="00B12B6E">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B12B6E">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B12B6E">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B12B6E">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B12B6E">
      <w:pPr>
        <w:pStyle w:val="Heading2"/>
      </w:pPr>
      <w:bookmarkStart w:id="7" w:name="a-variance-paradox"/>
      <w:bookmarkEnd w:id="6"/>
      <w:r>
        <w:t>A Variance Paradox?</w:t>
      </w:r>
    </w:p>
    <w:p w14:paraId="41F90CF8" w14:textId="77777777" w:rsidR="00D82B31" w:rsidRDefault="00B12B6E">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m:t>
            </m:r>
            <m:r>
              <w:rPr>
                <w:rFonts w:ascii="Cambria Math" w:hAnsi="Cambria Math"/>
              </w:rPr>
              <m:t>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B12B6E">
      <w:pPr>
        <w:pStyle w:val="Heading1"/>
      </w:pPr>
      <w:bookmarkStart w:id="8" w:name="calculus-review"/>
      <w:bookmarkEnd w:id="4"/>
      <w:bookmarkEnd w:id="7"/>
      <w:r>
        <w:t xml:space="preserve">Calculus Review </w:t>
      </w:r>
    </w:p>
    <w:p w14:paraId="41F90CFA" w14:textId="77777777" w:rsidR="00D82B31" w:rsidRDefault="00B12B6E">
      <w:pPr>
        <w:pStyle w:val="Heading2"/>
      </w:pPr>
      <w:bookmarkStart w:id="9" w:name="one-variable-derivatives"/>
      <w:r>
        <w:t>One-variable derivatives</w:t>
      </w:r>
    </w:p>
    <w:p w14:paraId="41F90CFB" w14:textId="77777777" w:rsidR="00D82B31" w:rsidRDefault="00B12B6E">
      <w:pPr>
        <w:pStyle w:val="FirstParagraph"/>
      </w:pPr>
      <w:r>
        <w:t>Answer the following questions. You do not need to show your work.</w:t>
      </w:r>
    </w:p>
    <w:p w14:paraId="41F90CFC" w14:textId="77777777" w:rsidR="00D82B31" w:rsidRDefault="00B12B6E">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m:t>
        </m:r>
        <m:r>
          <w:rPr>
            <w:rFonts w:ascii="Cambria Math" w:hAnsi="Cambria Math"/>
          </w:rPr>
          <m:t>x</m:t>
        </m:r>
        <m:r>
          <m:rPr>
            <m:sty m:val="p"/>
          </m:rPr>
          <w:rPr>
            <w:rFonts w:ascii="Cambria Math" w:hAnsi="Cambria Math"/>
          </w:rPr>
          <m:t>+</m:t>
        </m:r>
        <m:r>
          <w:rPr>
            <w:rFonts w:ascii="Cambria Math" w:hAnsi="Cambria Math"/>
          </w:rPr>
          <m:t>5</m:t>
        </m:r>
      </m:oMath>
      <w:r>
        <w:t>.</w:t>
      </w:r>
    </w:p>
    <w:p w14:paraId="41F90CFD" w14:textId="77777777" w:rsidR="00D82B31" w:rsidRDefault="00B12B6E">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B12B6E">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B12B6E">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B12B6E">
      <w:pPr>
        <w:pStyle w:val="Heading2"/>
      </w:pPr>
      <w:bookmarkStart w:id="10" w:name="multi-variable-derivative"/>
      <w:bookmarkEnd w:id="9"/>
      <w:r>
        <w:lastRenderedPageBreak/>
        <w:t>Multi-variable derivative</w:t>
      </w:r>
    </w:p>
    <w:p w14:paraId="41F90D01" w14:textId="77777777" w:rsidR="00D82B31" w:rsidRDefault="00B12B6E">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B12B6E">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B12B6E">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B12B6E">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B12B6E">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B12B6E">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B12B6E">
      <w:pPr>
        <w:pStyle w:val="FirstParagraph"/>
      </w:pPr>
      <w:r>
        <w:t>Hint: it is helpful to write out the linear algebra expressions in terms of summations.</w:t>
      </w:r>
    </w:p>
    <w:p w14:paraId="41F90D08" w14:textId="77777777" w:rsidR="00D82B31" w:rsidRDefault="00B12B6E">
      <w:pPr>
        <w:pStyle w:val="Heading1"/>
      </w:pPr>
      <w:bookmarkStart w:id="11" w:name="algorithms-and-data-structures-review"/>
      <w:bookmarkEnd w:id="8"/>
      <w:bookmarkEnd w:id="10"/>
      <w:r>
        <w:t>Algorithms and Data Structures Review</w:t>
      </w:r>
    </w:p>
    <w:p w14:paraId="41F90D09" w14:textId="77777777" w:rsidR="00D82B31" w:rsidRDefault="00B12B6E">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B12B6E">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B12B6E">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B12B6E">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B12B6E">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B12B6E">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B12B6E">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B12B6E">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B12B6E">
      <w:pPr>
        <w:pStyle w:val="Heading1"/>
      </w:pPr>
      <w:bookmarkStart w:id="12" w:name="programming"/>
      <w:bookmarkEnd w:id="11"/>
      <w:r>
        <w:lastRenderedPageBreak/>
        <w:t>Programming</w:t>
      </w:r>
    </w:p>
    <w:p w14:paraId="41F90D12" w14:textId="77777777" w:rsidR="00D82B31" w:rsidRDefault="00B12B6E">
      <w:pPr>
        <w:pStyle w:val="FirstParagraph"/>
      </w:pPr>
      <w:r>
        <w:t>In this programming homework, we will</w:t>
      </w:r>
    </w:p>
    <w:p w14:paraId="41F90D13" w14:textId="77777777" w:rsidR="00D82B31" w:rsidRDefault="00B12B6E">
      <w:pPr>
        <w:numPr>
          <w:ilvl w:val="0"/>
          <w:numId w:val="12"/>
        </w:numPr>
      </w:pPr>
      <w:r>
        <w:t>get familiar with PyTorch and its basics.</w:t>
      </w:r>
    </w:p>
    <w:p w14:paraId="41F90D14" w14:textId="77777777" w:rsidR="00D82B31" w:rsidRDefault="00B12B6E">
      <w:pPr>
        <w:numPr>
          <w:ilvl w:val="0"/>
          <w:numId w:val="12"/>
        </w:numPr>
      </w:pPr>
      <w:r>
        <w:t>build simple text classifiers with Pytorch for sentiment classification.</w:t>
      </w:r>
    </w:p>
    <w:p w14:paraId="41F90D15" w14:textId="77777777" w:rsidR="00D82B31" w:rsidRDefault="00B12B6E">
      <w:pPr>
        <w:numPr>
          <w:ilvl w:val="0"/>
          <w:numId w:val="12"/>
        </w:numPr>
      </w:pPr>
      <w:r>
        <w:t>explore different word representational choices (i.e. pre-trained word embeddings) and their effects on the performance of the classifiers.</w:t>
      </w:r>
    </w:p>
    <w:p w14:paraId="41F90D16" w14:textId="77777777" w:rsidR="00D82B31" w:rsidRDefault="00B12B6E">
      <w:pPr>
        <w:pStyle w:val="Heading4"/>
      </w:pPr>
      <w:bookmarkStart w:id="13" w:name="skeleton-code-and-structure"/>
      <w:r>
        <w:t>Skeleton Code and Structure:</w:t>
      </w:r>
    </w:p>
    <w:p w14:paraId="41F90D17" w14:textId="77777777" w:rsidR="00D82B31" w:rsidRDefault="00B12B6E">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B12B6E">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B12B6E">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B12B6E">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B12B6E">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B12B6E">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B12B6E">
      <w:pPr>
        <w:pStyle w:val="Heading4"/>
      </w:pPr>
      <w:bookmarkStart w:id="14" w:name="submission"/>
      <w:bookmarkEnd w:id="13"/>
      <w:r>
        <w:t>Submission:</w:t>
      </w:r>
    </w:p>
    <w:p w14:paraId="41F90D1E" w14:textId="77777777" w:rsidR="00D82B31" w:rsidRDefault="00B12B6E">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B12B6E">
      <w:pPr>
        <w:pStyle w:val="Heading2"/>
      </w:pPr>
      <w:bookmarkStart w:id="15" w:name="pytorch-basics"/>
      <w:bookmarkEnd w:id="14"/>
      <w:r>
        <w:t>PyTorch Basics</w:t>
      </w:r>
    </w:p>
    <w:p w14:paraId="41F90D20" w14:textId="77777777" w:rsidR="00D82B31" w:rsidRDefault="00B12B6E">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B12B6E">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B12B6E">
      <w:pPr>
        <w:pStyle w:val="Heading3"/>
      </w:pPr>
      <w:bookmarkStart w:id="16" w:name="why-pytorch"/>
      <w:r>
        <w:t>Why PyTorch?</w:t>
      </w:r>
    </w:p>
    <w:p w14:paraId="41F90D23" w14:textId="77777777" w:rsidR="00D82B31" w:rsidRDefault="00B12B6E">
      <w:pPr>
        <w:numPr>
          <w:ilvl w:val="0"/>
          <w:numId w:val="14"/>
        </w:numPr>
      </w:pPr>
      <w:r>
        <w:t xml:space="preserve">Easy interface: PyTorch offers </w:t>
      </w:r>
      <w:r>
        <w:t>easy-to-use API. It is easy to understand and debug the code.</w:t>
      </w:r>
    </w:p>
    <w:p w14:paraId="41F90D24" w14:textId="77777777" w:rsidR="00D82B31" w:rsidRDefault="00B12B6E">
      <w:pPr>
        <w:numPr>
          <w:ilvl w:val="0"/>
          <w:numId w:val="14"/>
        </w:numPr>
      </w:pPr>
      <w:r>
        <w:t>Python usage: This library is considered to be Pythonic which smoothly integrates with the Python data science stack.</w:t>
      </w:r>
    </w:p>
    <w:p w14:paraId="41F90D25" w14:textId="77777777" w:rsidR="00D82B31" w:rsidRDefault="00B12B6E">
      <w:pPr>
        <w:numPr>
          <w:ilvl w:val="0"/>
          <w:numId w:val="14"/>
        </w:numPr>
      </w:pPr>
      <w:r>
        <w:t>Computational graphs and automatic differentiation: will be covered in later lectures/homework.</w:t>
      </w:r>
    </w:p>
    <w:p w14:paraId="41F90D26" w14:textId="77777777" w:rsidR="00D82B31" w:rsidRDefault="00B12B6E">
      <w:pPr>
        <w:pStyle w:val="FirstParagraph"/>
      </w:pPr>
      <w:r>
        <w:t>In the first part of this programming homework, we will learn about some fundamental components of PyTorch, its core representation (tensor), and its operations.</w:t>
      </w:r>
    </w:p>
    <w:p w14:paraId="41F90D27" w14:textId="77777777" w:rsidR="00D82B31" w:rsidRDefault="00B12B6E">
      <w:pPr>
        <w:pStyle w:val="Heading3"/>
      </w:pPr>
      <w:bookmarkStart w:id="17" w:name="tensors"/>
      <w:bookmarkEnd w:id="16"/>
      <w:r>
        <w:t>Tensors</w:t>
      </w:r>
    </w:p>
    <w:p w14:paraId="41F90D28" w14:textId="77777777" w:rsidR="00D82B31" w:rsidRDefault="00B12B6E">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B12B6E">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B12B6E">
      <w:pPr>
        <w:pStyle w:val="Heading3"/>
      </w:pPr>
      <w:bookmarkStart w:id="18" w:name="tensor-operations"/>
      <w:bookmarkEnd w:id="17"/>
      <w:r>
        <w:t>Tensor Operations</w:t>
      </w:r>
    </w:p>
    <w:p w14:paraId="41F90D2B" w14:textId="77777777" w:rsidR="00D82B31" w:rsidRDefault="00B12B6E">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B12B6E">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B12B6E">
      <w:pPr>
        <w:pStyle w:val="Heading3"/>
      </w:pPr>
      <w:bookmarkStart w:id="19" w:name="mathematical-operations"/>
      <w:bookmarkEnd w:id="18"/>
      <w:r>
        <w:t>Mathematical Operations</w:t>
      </w:r>
    </w:p>
    <w:p w14:paraId="41F90D2E" w14:textId="77777777" w:rsidR="00D82B31" w:rsidRDefault="00B12B6E">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B12B6E">
      <w:pPr>
        <w:numPr>
          <w:ilvl w:val="0"/>
          <w:numId w:val="15"/>
        </w:numPr>
      </w:pPr>
      <w:r>
        <w:lastRenderedPageBreak/>
        <w:t xml:space="preserve">Element-wise sum: </w:t>
      </w:r>
      <w:hyperlink r:id="rId13">
        <w:r w:rsidR="00D82B31">
          <w:rPr>
            <w:rStyle w:val="VerbatimChar"/>
          </w:rPr>
          <w:t>torch.add()</w:t>
        </w:r>
      </w:hyperlink>
    </w:p>
    <w:p w14:paraId="41F90D30" w14:textId="77777777" w:rsidR="00D82B31" w:rsidRDefault="00B12B6E">
      <w:pPr>
        <w:numPr>
          <w:ilvl w:val="0"/>
          <w:numId w:val="15"/>
        </w:numPr>
      </w:pPr>
      <w:r>
        <w:t xml:space="preserve">Element-wise multiplication: </w:t>
      </w:r>
      <w:hyperlink r:id="rId14">
        <w:r w:rsidR="00D82B31">
          <w:rPr>
            <w:rStyle w:val="VerbatimChar"/>
          </w:rPr>
          <w:t>torch.mul()</w:t>
        </w:r>
      </w:hyperlink>
    </w:p>
    <w:p w14:paraId="41F90D31" w14:textId="77777777" w:rsidR="00D82B31" w:rsidRDefault="00B12B6E">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B12B6E">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B12B6E">
      <w:pPr>
        <w:pStyle w:val="Heading3"/>
      </w:pPr>
      <w:bookmarkStart w:id="20" w:name="pytorch-and-numpy-bridge"/>
      <w:bookmarkEnd w:id="19"/>
      <w:r>
        <w:t>PyTorch and NumPy Bridge</w:t>
      </w:r>
    </w:p>
    <w:p w14:paraId="41F90D34" w14:textId="77777777" w:rsidR="00D82B31" w:rsidRDefault="00B12B6E">
      <w:pPr>
        <w:pStyle w:val="FirstParagraph"/>
      </w:pPr>
      <w:r>
        <w:t>It is also very convenient to convert PyTorch tensors to NumPy arrays, and vice versa.</w:t>
      </w:r>
    </w:p>
    <w:p w14:paraId="41F90D35" w14:textId="77777777" w:rsidR="00D82B31" w:rsidRDefault="00B12B6E">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B12B6E">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B12B6E">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B12B6E">
      <w:pPr>
        <w:pStyle w:val="Heading2"/>
      </w:pPr>
      <w:bookmarkStart w:id="21" w:name="X47c3d077eaea0c5a70c5a40516e12bb575bd10f"/>
      <w:bookmarkEnd w:id="15"/>
      <w:bookmarkEnd w:id="20"/>
      <w:r>
        <w:t>Sentiment Classification with PyTorch and Word Embeddings</w:t>
      </w:r>
    </w:p>
    <w:p w14:paraId="41F90D39" w14:textId="77777777" w:rsidR="00D82B31" w:rsidRDefault="00B12B6E">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B12B6E">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B12B6E">
      <w:pPr>
        <w:pStyle w:val="Heading3"/>
      </w:pPr>
      <w:bookmarkStart w:id="22" w:name="subsubsec:_data_loading_and_splits"/>
      <w:r>
        <w:t>Data Loading and Splits</w:t>
      </w:r>
    </w:p>
    <w:p w14:paraId="41F90D3C" w14:textId="77777777" w:rsidR="00D82B31" w:rsidRDefault="00B12B6E">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B12B6E">
      <w:pPr>
        <w:pStyle w:val="BodyText"/>
      </w:pPr>
      <w:r>
        <w:t xml:space="preserve">We will also set aside a subset of the training set as the development set. Dev sets are used in machine learning to </w:t>
      </w:r>
      <w:r>
        <w:t>evaluate the model’s performance during the training process, providing an intermediate check on the model’s accuracy before it is evaluated on the test set.</w:t>
      </w:r>
    </w:p>
    <w:p w14:paraId="41F90D3E" w14:textId="77777777" w:rsidR="00D82B31" w:rsidRDefault="00B12B6E">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B12B6E">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B12B6E">
      <w:pPr>
        <w:pStyle w:val="Heading3"/>
      </w:pPr>
      <w:bookmarkStart w:id="23" w:name="X2433a5bed2d18089093ead0cc4336bdfcdd715c"/>
      <w:bookmarkEnd w:id="22"/>
      <w:r>
        <w:t>Word Embeddings: Representing Meaning in a Computer</w:t>
      </w:r>
    </w:p>
    <w:p w14:paraId="41F90D41" w14:textId="77777777" w:rsidR="00D82B31" w:rsidRDefault="00B12B6E">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B12B6E">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B12B6E">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which we will be mostly referring to in this and the following homework. The most widely adopted frameworks for obtaining word embeddings are learning-based methods that focus on</w:t>
      </w:r>
      <w:r>
        <w:t xml:space="preserve">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B12B6E">
      <w:pPr>
        <w:pStyle w:val="Heading3"/>
      </w:pPr>
      <w:bookmarkStart w:id="24" w:name="Xa4b336bd2f23723f5cb0ebff211b857a2148303"/>
      <w:bookmarkEnd w:id="23"/>
      <w:r>
        <w:t>String to Feature: Featurizing Input Text with Word Embeddings</w:t>
      </w:r>
    </w:p>
    <w:p w14:paraId="41F90D45" w14:textId="77777777" w:rsidR="00D82B31" w:rsidRDefault="00B12B6E">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B12B6E">
      <w:pPr>
        <w:pStyle w:val="BodyText"/>
      </w:pPr>
      <w:r>
        <w:lastRenderedPageBreak/>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w:t>
      </w:r>
      <w:r>
        <w:t>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B12B6E">
      <w:pPr>
        <w:pStyle w:val="Heading3"/>
      </w:pPr>
      <w:bookmarkStart w:id="25" w:name="dataset-and-dataloader"/>
      <w:bookmarkEnd w:id="24"/>
      <w:r>
        <w:t>Dataset and Dataloader</w:t>
      </w:r>
    </w:p>
    <w:p w14:paraId="41F90D48" w14:textId="77777777" w:rsidR="00D82B31" w:rsidRDefault="00B12B6E">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B12B6E">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B12B6E">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B12B6E">
      <w:pPr>
        <w:pStyle w:val="BodyText"/>
      </w:pPr>
      <w:r>
        <w:t xml:space="preserve">The are two most important components in </w:t>
      </w:r>
      <w:r>
        <w:rPr>
          <w:rStyle w:val="VerbatimChar"/>
        </w:rPr>
        <w:t>torch.nn.Module</w:t>
      </w:r>
      <w:r>
        <w:t xml:space="preserve"> are</w:t>
      </w:r>
    </w:p>
    <w:p w14:paraId="41F90D4C" w14:textId="77777777" w:rsidR="00D82B31" w:rsidRDefault="00B12B6E">
      <w:pPr>
        <w:numPr>
          <w:ilvl w:val="0"/>
          <w:numId w:val="17"/>
        </w:numPr>
      </w:pPr>
      <w:r>
        <w:rPr>
          <w:rStyle w:val="VerbatimChar"/>
        </w:rPr>
        <w:t>__init__(self)</w:t>
      </w:r>
      <w:r>
        <w:t xml:space="preserve"> where we define the model parts</w:t>
      </w:r>
    </w:p>
    <w:p w14:paraId="41F90D4D" w14:textId="77777777" w:rsidR="00D82B31" w:rsidRDefault="00B12B6E">
      <w:pPr>
        <w:numPr>
          <w:ilvl w:val="0"/>
          <w:numId w:val="17"/>
        </w:numPr>
      </w:pPr>
      <w:r>
        <w:rPr>
          <w:rStyle w:val="VerbatimChar"/>
        </w:rPr>
        <w:t>forward(self, x)</w:t>
      </w:r>
      <w:r>
        <w:t xml:space="preserve"> where the forward inference happens</w:t>
      </w:r>
    </w:p>
    <w:p w14:paraId="41F90D4E" w14:textId="77777777" w:rsidR="00D82B31" w:rsidRDefault="00B12B6E">
      <w:pPr>
        <w:pStyle w:val="FirstParagraph"/>
      </w:pPr>
      <w:r>
        <w:t>The basic template of a module is as follows:</w:t>
      </w:r>
    </w:p>
    <w:p w14:paraId="41F90D4F" w14:textId="77777777" w:rsidR="00D82B31" w:rsidRDefault="00B12B6E">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B12B6E">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B12B6E">
      <w:pPr>
        <w:pStyle w:val="BodyText"/>
      </w:pPr>
      <w:r>
        <w:t xml:space="preserve">There are a few important properties of </w:t>
      </w:r>
      <w:r>
        <w:rPr>
          <w:rStyle w:val="VerbatimChar"/>
        </w:rPr>
        <w:t>torch.nn.Module</w:t>
      </w:r>
      <w:r>
        <w:t>:</w:t>
      </w:r>
    </w:p>
    <w:p w14:paraId="41F90D52" w14:textId="77777777" w:rsidR="00D82B31" w:rsidRDefault="00B12B6E">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B12B6E">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B12B6E">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B12B6E">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B12B6E">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B12B6E">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B12B6E">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B12B6E">
      <w:pPr>
        <w:pStyle w:val="Heading3"/>
      </w:pPr>
      <w:bookmarkStart w:id="27" w:name="Xfca548873cd256a7e267795f2647651907b84b9"/>
      <w:bookmarkEnd w:id="26"/>
      <w:r>
        <w:t>Chain Everything Together: Training and Evaluation</w:t>
      </w:r>
    </w:p>
    <w:p w14:paraId="41F90D5A" w14:textId="77777777" w:rsidR="00D82B31" w:rsidRDefault="00B12B6E">
      <w:pPr>
        <w:pStyle w:val="FirstParagraph"/>
      </w:pPr>
      <w:r>
        <w:t>As we have all the components ready, we can chain them together to build the training and evaluation pipeline. A common training pipeline usually involves:</w:t>
      </w:r>
    </w:p>
    <w:p w14:paraId="41F90D5B" w14:textId="77777777" w:rsidR="00D82B31" w:rsidRDefault="00B12B6E">
      <w:pPr>
        <w:numPr>
          <w:ilvl w:val="0"/>
          <w:numId w:val="20"/>
        </w:numPr>
      </w:pPr>
      <w:r>
        <w:t>Data loading</w:t>
      </w:r>
    </w:p>
    <w:p w14:paraId="41F90D5C" w14:textId="77777777" w:rsidR="00D82B31" w:rsidRDefault="00B12B6E">
      <w:pPr>
        <w:numPr>
          <w:ilvl w:val="0"/>
          <w:numId w:val="20"/>
        </w:numPr>
      </w:pPr>
      <w:r>
        <w:t>Model initialization and/or weights loading</w:t>
      </w:r>
    </w:p>
    <w:p w14:paraId="41F90D5D" w14:textId="77777777" w:rsidR="00D82B31" w:rsidRDefault="00B12B6E">
      <w:pPr>
        <w:numPr>
          <w:ilvl w:val="0"/>
          <w:numId w:val="20"/>
        </w:numPr>
      </w:pPr>
      <w:r>
        <w:lastRenderedPageBreak/>
        <w:t>Training loop of forward pass, backward pass, loss calculation, and gradient updates</w:t>
      </w:r>
    </w:p>
    <w:p w14:paraId="41F90D5E" w14:textId="77777777" w:rsidR="00D82B31" w:rsidRDefault="00B12B6E">
      <w:pPr>
        <w:numPr>
          <w:ilvl w:val="0"/>
          <w:numId w:val="20"/>
        </w:numPr>
      </w:pPr>
      <w:r>
        <w:t>Evaluation</w:t>
      </w:r>
    </w:p>
    <w:p w14:paraId="41F90D5F" w14:textId="77777777" w:rsidR="00D82B31" w:rsidRDefault="00B12B6E">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B12B6E">
      <w:pPr>
        <w:pStyle w:val="Heading3"/>
      </w:pPr>
      <w:bookmarkStart w:id="28" w:name="run-the-pipeline-train-loss-vs.-dev-loss"/>
      <w:bookmarkEnd w:id="27"/>
      <w:r>
        <w:t>Run the pipeline: Train Loss vs. Dev Loss</w:t>
      </w:r>
    </w:p>
    <w:p w14:paraId="6099FAF1" w14:textId="77777777" w:rsidR="00E22ABA" w:rsidRDefault="00B12B6E">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xml:space="preserve">: Do you observe any discrepancy between the trend of train loss and dev loss? What </w:t>
      </w:r>
      <w:proofErr w:type="gramStart"/>
      <w:r>
        <w:t>it might</w:t>
      </w:r>
      <w:proofErr w:type="gramEnd"/>
      <w:r>
        <w:t xml:space="preserve"> indicate?</w:t>
      </w:r>
      <w:r>
        <w:br/>
      </w:r>
      <w:r>
        <w:br/>
      </w:r>
    </w:p>
    <w:p w14:paraId="6FACCFF2" w14:textId="77777777" w:rsidR="00E22ABA" w:rsidRDefault="00E22ABA" w:rsidP="00E22ABA">
      <w:pPr>
        <w:pStyle w:val="BodyText"/>
      </w:pPr>
    </w:p>
    <w:p w14:paraId="7EB3611C" w14:textId="30FD638E" w:rsidR="00E22ABA" w:rsidRDefault="00E22ABA" w:rsidP="00E22ABA">
      <w:pPr>
        <w:pStyle w:val="BodyText"/>
        <w:rPr>
          <w:color w:val="45B0E1" w:themeColor="accent1" w:themeTint="99"/>
        </w:rPr>
      </w:pPr>
      <w:r>
        <w:rPr>
          <w:color w:val="45B0E1" w:themeColor="accent1" w:themeTint="99"/>
        </w:rPr>
        <w:t>Observation</w:t>
      </w:r>
      <w:r w:rsidR="00B12B6E">
        <w:rPr>
          <w:color w:val="45B0E1" w:themeColor="accent1" w:themeTint="99"/>
        </w:rPr>
        <w:t>s</w:t>
      </w:r>
      <w:r w:rsidR="005E4861">
        <w:rPr>
          <w:color w:val="45B0E1" w:themeColor="accent1" w:themeTint="99"/>
        </w:rPr>
        <w:t xml:space="preserve">: </w:t>
      </w:r>
    </w:p>
    <w:p w14:paraId="47BE95D1" w14:textId="00F4235D" w:rsidR="00B12B6E" w:rsidRPr="00B12B6E" w:rsidRDefault="00407BA1" w:rsidP="00B12B6E">
      <w:pPr>
        <w:pStyle w:val="BodyText"/>
        <w:numPr>
          <w:ilvl w:val="0"/>
          <w:numId w:val="21"/>
        </w:numPr>
        <w:rPr>
          <w:color w:val="45B0E1" w:themeColor="accent1" w:themeTint="99"/>
        </w:rPr>
      </w:pPr>
      <w:r>
        <w:rPr>
          <w:color w:val="45B0E1" w:themeColor="accent1" w:themeTint="99"/>
        </w:rPr>
        <w:t>Both the training loss and dev loss decreases.</w:t>
      </w:r>
      <w:r w:rsidR="00B12B6E">
        <w:rPr>
          <w:color w:val="45B0E1" w:themeColor="accent1" w:themeTint="99"/>
        </w:rPr>
        <w:t xml:space="preserve"> </w:t>
      </w:r>
      <w:r w:rsidR="00B12B6E" w:rsidRPr="00B12B6E">
        <w:rPr>
          <w:color w:val="45B0E1" w:themeColor="accent1" w:themeTint="99"/>
        </w:rPr>
        <w:t xml:space="preserve">The model is successfully learning from the training data and improving its performance </w:t>
      </w:r>
    </w:p>
    <w:p w14:paraId="49D0F499" w14:textId="4CE73360" w:rsidR="00407BA1" w:rsidRDefault="00407BA1" w:rsidP="00407BA1">
      <w:pPr>
        <w:pStyle w:val="BodyText"/>
        <w:numPr>
          <w:ilvl w:val="0"/>
          <w:numId w:val="21"/>
        </w:numPr>
        <w:rPr>
          <w:color w:val="45B0E1" w:themeColor="accent1" w:themeTint="99"/>
        </w:rPr>
      </w:pPr>
      <w:r>
        <w:rPr>
          <w:color w:val="45B0E1" w:themeColor="accent1" w:themeTint="99"/>
        </w:rPr>
        <w:t xml:space="preserve">The training loss decreases more smoothly and decreased to lower values. </w:t>
      </w:r>
    </w:p>
    <w:p w14:paraId="23437B60" w14:textId="77777777" w:rsidR="00B12B6E" w:rsidRPr="00B12B6E" w:rsidRDefault="00B12B6E" w:rsidP="00B12B6E">
      <w:pPr>
        <w:pStyle w:val="BodyText"/>
        <w:numPr>
          <w:ilvl w:val="0"/>
          <w:numId w:val="21"/>
        </w:numPr>
        <w:rPr>
          <w:color w:val="45B0E1" w:themeColor="accent1" w:themeTint="99"/>
        </w:rPr>
      </w:pPr>
      <w:r w:rsidRPr="00B12B6E">
        <w:rPr>
          <w:color w:val="45B0E1" w:themeColor="accent1" w:themeTint="99"/>
        </w:rPr>
        <w:t>Potential Overfitting: The lower training loss compared to dev loss suggests the model might be fitting the training data better than generalizing to unseen data</w:t>
      </w:r>
    </w:p>
    <w:p w14:paraId="15B6DCDB" w14:textId="77777777" w:rsidR="00B12B6E" w:rsidRPr="00E22ABA" w:rsidRDefault="00B12B6E" w:rsidP="00B12B6E">
      <w:pPr>
        <w:pStyle w:val="BodyText"/>
        <w:ind w:left="360"/>
        <w:rPr>
          <w:color w:val="45B0E1" w:themeColor="accent1" w:themeTint="99"/>
        </w:rPr>
      </w:pPr>
    </w:p>
    <w:p w14:paraId="41F90D61" w14:textId="54B5E188" w:rsidR="00D82B31" w:rsidRDefault="00EB0885">
      <w:pPr>
        <w:pStyle w:val="FirstParagraph"/>
      </w:pPr>
      <w:r>
        <w:rPr>
          <w:noProof/>
        </w:rPr>
        <w:lastRenderedPageBreak/>
        <w:drawing>
          <wp:inline distT="0" distB="0" distL="0" distR="0" wp14:anchorId="7DF362A7" wp14:editId="1DB423E7">
            <wp:extent cx="5156200" cy="3867150"/>
            <wp:effectExtent l="0" t="0" r="0" b="0"/>
            <wp:docPr id="184087241"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7241" name="Picture 1" descr="A graph of a line&#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158047" cy="3868535"/>
                    </a:xfrm>
                    <a:prstGeom prst="rect">
                      <a:avLst/>
                    </a:prstGeom>
                  </pic:spPr>
                </pic:pic>
              </a:graphicData>
            </a:graphic>
          </wp:inline>
        </w:drawing>
      </w:r>
      <w:r w:rsidR="00B12B6E">
        <w:br/>
      </w:r>
    </w:p>
    <w:p w14:paraId="41F90D62" w14:textId="77777777" w:rsidR="00D82B31" w:rsidRDefault="00B12B6E">
      <w:pPr>
        <w:pStyle w:val="Heading3"/>
      </w:pPr>
      <w:bookmarkStart w:id="29" w:name="Xb702afebdc4a52455edfe216d28cbf4d385c6ec"/>
      <w:bookmarkEnd w:id="28"/>
      <w:r>
        <w:t>Run the pipeline: Explore Different Word Embeddings</w:t>
      </w:r>
    </w:p>
    <w:p w14:paraId="41F90D63" w14:textId="77777777" w:rsidR="00D82B31" w:rsidRDefault="00B12B6E">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w:t>
      </w:r>
      <w:r>
        <w:t>ifferent embeddings? What might be the reason of such differences?</w:t>
      </w:r>
      <w:r>
        <w:br/>
      </w:r>
      <w:r>
        <w:br/>
      </w:r>
      <w:r>
        <w:br/>
      </w:r>
    </w:p>
    <w:p w14:paraId="41F90D64" w14:textId="77777777" w:rsidR="00D82B31" w:rsidRDefault="00B12B6E">
      <w:pPr>
        <w:pStyle w:val="Heading1"/>
      </w:pPr>
      <w:bookmarkStart w:id="30" w:name="optional-feedback"/>
      <w:bookmarkEnd w:id="12"/>
      <w:bookmarkEnd w:id="21"/>
      <w:bookmarkEnd w:id="29"/>
      <w:r>
        <w:t>Optional Feedback</w:t>
      </w:r>
    </w:p>
    <w:p w14:paraId="41F90D65" w14:textId="77777777" w:rsidR="00D82B31" w:rsidRDefault="00B12B6E">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1CAE694A"/>
    <w:multiLevelType w:val="hybridMultilevel"/>
    <w:tmpl w:val="160E60E2"/>
    <w:lvl w:ilvl="0" w:tplc="E9420848">
      <w:start w:val="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 w:numId="21" w16cid:durableId="1242376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403F73"/>
    <w:rsid w:val="00407BA1"/>
    <w:rsid w:val="005E4861"/>
    <w:rsid w:val="0099373E"/>
    <w:rsid w:val="00993D7B"/>
    <w:rsid w:val="00A4643E"/>
    <w:rsid w:val="00B12B6E"/>
    <w:rsid w:val="00B8023B"/>
    <w:rsid w:val="00C478BB"/>
    <w:rsid w:val="00D82B31"/>
    <w:rsid w:val="00E22ABA"/>
    <w:rsid w:val="00EB08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039945">
      <w:bodyDiv w:val="1"/>
      <w:marLeft w:val="0"/>
      <w:marRight w:val="0"/>
      <w:marTop w:val="0"/>
      <w:marBottom w:val="0"/>
      <w:divBdr>
        <w:top w:val="none" w:sz="0" w:space="0" w:color="auto"/>
        <w:left w:val="none" w:sz="0" w:space="0" w:color="auto"/>
        <w:bottom w:val="none" w:sz="0" w:space="0" w:color="auto"/>
        <w:right w:val="none" w:sz="0" w:space="0" w:color="auto"/>
      </w:divBdr>
      <w:divsChild>
        <w:div w:id="22349480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3538</Words>
  <Characters>20172</Characters>
  <Application>Microsoft Office Word</Application>
  <DocSecurity>0</DocSecurity>
  <Lines>168</Lines>
  <Paragraphs>47</Paragraphs>
  <ScaleCrop>false</ScaleCrop>
  <Company/>
  <LinksUpToDate>false</LinksUpToDate>
  <CharactersWithSpaces>2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engyu (Serene) Tu</cp:lastModifiedBy>
  <cp:revision>10</cp:revision>
  <dcterms:created xsi:type="dcterms:W3CDTF">2025-01-17T20:38:00Z</dcterms:created>
  <dcterms:modified xsi:type="dcterms:W3CDTF">2025-01-3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